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047F4277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EB38F2">
        <w:rPr>
          <w:rFonts w:ascii="Arial Narrow" w:hAnsi="Arial Narrow" w:cs="Times New Roman"/>
          <w:b/>
          <w:bCs/>
          <w:lang w:val="es-ES"/>
        </w:rPr>
        <w:t>3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0AA12E9C" w14:textId="5BAE4830" w:rsidR="00BC3E5B" w:rsidRPr="00F720C2" w:rsidRDefault="00336927" w:rsidP="005F737F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Una mesa de servicio desea registrar las incidencias diarias sobre sus usuario, esto, con el fin de llevar un itinerario de eventos y </w:t>
      </w:r>
      <w:proofErr w:type="spellStart"/>
      <w:r>
        <w:rPr>
          <w:rFonts w:ascii="Arial Narrow" w:hAnsi="Arial Narrow" w:cs="Times New Roman"/>
          <w:lang w:val="es-ES"/>
        </w:rPr>
        <w:t>cual</w:t>
      </w:r>
      <w:proofErr w:type="spellEnd"/>
      <w:r>
        <w:rPr>
          <w:rFonts w:ascii="Arial Narrow" w:hAnsi="Arial Narrow" w:cs="Times New Roman"/>
          <w:lang w:val="es-ES"/>
        </w:rPr>
        <w:t xml:space="preserve"> es su estado al final del día.  Para ello, </w:t>
      </w:r>
      <w:r w:rsidR="009032A3">
        <w:rPr>
          <w:rFonts w:ascii="Arial Narrow" w:hAnsi="Arial Narrow" w:cs="Times New Roman"/>
          <w:lang w:val="es-ES"/>
        </w:rPr>
        <w:t>ud.</w:t>
      </w:r>
      <w:r>
        <w:rPr>
          <w:rFonts w:ascii="Arial Narrow" w:hAnsi="Arial Narrow" w:cs="Times New Roman"/>
          <w:lang w:val="es-ES"/>
        </w:rPr>
        <w:t xml:space="preserve"> ha sido contratado como desarrollador para automatizar el registro y proceso de estos incidentes y en consecuencia poder </w:t>
      </w:r>
      <w:r w:rsidR="009032A3">
        <w:rPr>
          <w:rFonts w:ascii="Arial Narrow" w:hAnsi="Arial Narrow" w:cs="Times New Roman"/>
          <w:lang w:val="es-ES"/>
        </w:rPr>
        <w:t xml:space="preserve">visualizar de forma diaria </w:t>
      </w:r>
      <w:r>
        <w:rPr>
          <w:rFonts w:ascii="Arial Narrow" w:hAnsi="Arial Narrow" w:cs="Times New Roman"/>
          <w:lang w:val="es-ES"/>
        </w:rPr>
        <w:t>la siguiente información</w:t>
      </w:r>
      <w:r w:rsidR="00EB38F2">
        <w:rPr>
          <w:rFonts w:ascii="Arial Narrow" w:hAnsi="Arial Narrow" w:cs="Times New Roman"/>
          <w:lang w:val="es-ES"/>
        </w:rPr>
        <w:t>:</w:t>
      </w:r>
    </w:p>
    <w:p w14:paraId="2F27D8F7" w14:textId="77777777" w:rsidR="005927DA" w:rsidRDefault="005927DA" w:rsidP="005927DA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38193017" w14:textId="1BFF608E" w:rsidR="005927DA" w:rsidRPr="004D219F" w:rsidRDefault="005927DA" w:rsidP="005927DA">
      <w:pPr>
        <w:jc w:val="both"/>
        <w:rPr>
          <w:rFonts w:ascii="Arial Narrow" w:hAnsi="Arial Narrow" w:cs="Times New Roman"/>
          <w:b/>
          <w:bCs/>
          <w:lang w:val="es-ES"/>
        </w:rPr>
      </w:pPr>
      <w:r w:rsidRPr="004D219F">
        <w:rPr>
          <w:rFonts w:ascii="Arial Narrow" w:hAnsi="Arial Narrow" w:cs="Times New Roman"/>
          <w:b/>
          <w:bCs/>
          <w:lang w:val="es-ES"/>
        </w:rPr>
        <w:t>Entradas:</w:t>
      </w:r>
      <w:r>
        <w:rPr>
          <w:rFonts w:ascii="Arial Narrow" w:hAnsi="Arial Narrow" w:cs="Times New Roman"/>
          <w:b/>
          <w:bCs/>
          <w:lang w:val="es-ES"/>
        </w:rPr>
        <w:t xml:space="preserve"> Lista de tuplas</w:t>
      </w:r>
    </w:p>
    <w:p w14:paraId="30C0BB34" w14:textId="6CDA8D22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99"/>
        <w:gridCol w:w="1492"/>
        <w:gridCol w:w="761"/>
        <w:gridCol w:w="5299"/>
      </w:tblGrid>
      <w:tr w:rsidR="00BC3E5B" w:rsidRPr="00F720C2" w14:paraId="6A4608B3" w14:textId="77777777" w:rsidTr="003C73CE">
        <w:tc>
          <w:tcPr>
            <w:tcW w:w="1799" w:type="dxa"/>
          </w:tcPr>
          <w:p w14:paraId="20536A1D" w14:textId="0E09B2DF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ombre</w:t>
            </w:r>
          </w:p>
        </w:tc>
        <w:tc>
          <w:tcPr>
            <w:tcW w:w="1492" w:type="dxa"/>
          </w:tcPr>
          <w:p w14:paraId="3B1A9F65" w14:textId="53FFB040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Abreviación</w:t>
            </w:r>
          </w:p>
        </w:tc>
        <w:tc>
          <w:tcPr>
            <w:tcW w:w="761" w:type="dxa"/>
          </w:tcPr>
          <w:p w14:paraId="0761BCC3" w14:textId="4977FA57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Tipo</w:t>
            </w:r>
          </w:p>
        </w:tc>
        <w:tc>
          <w:tcPr>
            <w:tcW w:w="5299" w:type="dxa"/>
          </w:tcPr>
          <w:p w14:paraId="4B933ADD" w14:textId="42BB22D4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Descripción</w:t>
            </w:r>
          </w:p>
        </w:tc>
      </w:tr>
      <w:tr w:rsidR="00BC3E5B" w:rsidRPr="00F720C2" w14:paraId="069A7AE0" w14:textId="77777777" w:rsidTr="003C73CE">
        <w:tc>
          <w:tcPr>
            <w:tcW w:w="1799" w:type="dxa"/>
          </w:tcPr>
          <w:p w14:paraId="0575FFF0" w14:textId="37BBAEC0" w:rsidR="00BC3E5B" w:rsidRPr="00F720C2" w:rsidRDefault="001D4B2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fIncidencia</w:t>
            </w:r>
            <w:proofErr w:type="spellEnd"/>
          </w:p>
        </w:tc>
        <w:tc>
          <w:tcPr>
            <w:tcW w:w="1492" w:type="dxa"/>
          </w:tcPr>
          <w:p w14:paraId="1AE851B6" w14:textId="76978D69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5D937D72" w14:textId="2B9EB4B6" w:rsidR="00BC3E5B" w:rsidRPr="00F720C2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</w:t>
            </w:r>
            <w:r w:rsidR="006963F7">
              <w:rPr>
                <w:rFonts w:ascii="Arial Narrow" w:hAnsi="Arial Narrow" w:cs="Times New Roman"/>
                <w:lang w:val="es-ES"/>
              </w:rPr>
              <w:t>har</w:t>
            </w:r>
            <w:proofErr w:type="spellEnd"/>
          </w:p>
        </w:tc>
        <w:tc>
          <w:tcPr>
            <w:tcW w:w="5299" w:type="dxa"/>
          </w:tcPr>
          <w:p w14:paraId="7E405F71" w14:textId="3BE1DD3E" w:rsidR="00BC3E5B" w:rsidRPr="00F720C2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Fecha de la incidencia</w:t>
            </w:r>
          </w:p>
        </w:tc>
      </w:tr>
      <w:tr w:rsidR="00BC3E5B" w:rsidRPr="00F720C2" w14:paraId="0BDEBE27" w14:textId="77777777" w:rsidTr="003C73CE">
        <w:tc>
          <w:tcPr>
            <w:tcW w:w="1799" w:type="dxa"/>
          </w:tcPr>
          <w:p w14:paraId="0DE21E8E" w14:textId="52B38ABB" w:rsidR="00BC3E5B" w:rsidRPr="00F720C2" w:rsidRDefault="001D4B2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uIncidencia</w:t>
            </w:r>
            <w:proofErr w:type="spellEnd"/>
          </w:p>
        </w:tc>
        <w:tc>
          <w:tcPr>
            <w:tcW w:w="1492" w:type="dxa"/>
          </w:tcPr>
          <w:p w14:paraId="36BAF7B1" w14:textId="5A87AFA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DBD0D6E" w14:textId="292F7946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18B8FD6B" w14:textId="1B094ABA" w:rsidR="00BC3E5B" w:rsidRPr="00F720C2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Usuario de la incidencia</w:t>
            </w:r>
          </w:p>
        </w:tc>
      </w:tr>
      <w:tr w:rsidR="00BC3E5B" w:rsidRPr="00F720C2" w14:paraId="087C0204" w14:textId="77777777" w:rsidTr="003C73CE">
        <w:tc>
          <w:tcPr>
            <w:tcW w:w="1799" w:type="dxa"/>
          </w:tcPr>
          <w:p w14:paraId="6A2E5604" w14:textId="6B062ED5" w:rsidR="00BC3E5B" w:rsidRPr="00F720C2" w:rsidRDefault="001D4B2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tSoporte</w:t>
            </w:r>
            <w:proofErr w:type="spellEnd"/>
          </w:p>
        </w:tc>
        <w:tc>
          <w:tcPr>
            <w:tcW w:w="1492" w:type="dxa"/>
          </w:tcPr>
          <w:p w14:paraId="0EA6C00E" w14:textId="5E84BA1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2E22A271" w14:textId="765869B4" w:rsidR="00BC3E5B" w:rsidRPr="00F720C2" w:rsidRDefault="006963F7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01BE9C3A" w14:textId="10011D47" w:rsidR="00BC3E5B" w:rsidRPr="00F720C2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Tipo de soporte de la incidencia</w:t>
            </w:r>
          </w:p>
        </w:tc>
      </w:tr>
      <w:tr w:rsidR="001D4B2E" w:rsidRPr="00F720C2" w14:paraId="7A0EA8A5" w14:textId="77777777" w:rsidTr="003C73CE">
        <w:tc>
          <w:tcPr>
            <w:tcW w:w="1799" w:type="dxa"/>
          </w:tcPr>
          <w:p w14:paraId="21F52D8C" w14:textId="2979CCE7" w:rsidR="001D4B2E" w:rsidRDefault="001D4B2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eIncidencia</w:t>
            </w:r>
            <w:proofErr w:type="spellEnd"/>
          </w:p>
        </w:tc>
        <w:tc>
          <w:tcPr>
            <w:tcW w:w="1492" w:type="dxa"/>
          </w:tcPr>
          <w:p w14:paraId="55E11C2A" w14:textId="57121393" w:rsidR="001D4B2E" w:rsidRPr="00F720C2" w:rsidRDefault="001D4B2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8025BF6" w14:textId="56EFE4FC" w:rsidR="001D4B2E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lang w:val="es-ES"/>
              </w:rPr>
              <w:t>Char</w:t>
            </w:r>
            <w:proofErr w:type="spellEnd"/>
          </w:p>
        </w:tc>
        <w:tc>
          <w:tcPr>
            <w:tcW w:w="5299" w:type="dxa"/>
          </w:tcPr>
          <w:p w14:paraId="4D8ECB00" w14:textId="132947E5" w:rsidR="001D4B2E" w:rsidRPr="00F720C2" w:rsidRDefault="00D91682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>
              <w:rPr>
                <w:rFonts w:ascii="Arial Narrow" w:hAnsi="Arial Narrow" w:cs="Times New Roman"/>
                <w:lang w:val="es-ES"/>
              </w:rPr>
              <w:t>Estado de la incidencia</w:t>
            </w:r>
          </w:p>
        </w:tc>
      </w:tr>
    </w:tbl>
    <w:p w14:paraId="176549FD" w14:textId="75A70DE8" w:rsidR="00BC3E5B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p w14:paraId="3BDF5390" w14:textId="77777777" w:rsidR="005927DA" w:rsidRPr="004D219F" w:rsidRDefault="005927DA" w:rsidP="005927DA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Salida</w:t>
      </w:r>
      <w:r w:rsidRPr="004D219F">
        <w:rPr>
          <w:rFonts w:ascii="Arial Narrow" w:hAnsi="Arial Narrow" w:cs="Times New Roman"/>
          <w:b/>
          <w:bCs/>
          <w:lang w:val="es-ES"/>
        </w:rPr>
        <w:t>:</w:t>
      </w:r>
      <w:r>
        <w:rPr>
          <w:rFonts w:ascii="Arial Narrow" w:hAnsi="Arial Narrow" w:cs="Times New Roman"/>
          <w:b/>
          <w:bCs/>
          <w:lang w:val="es-ES"/>
        </w:rPr>
        <w:t xml:space="preserve"> </w:t>
      </w:r>
      <w:r w:rsidRPr="003D67AD">
        <w:rPr>
          <w:rFonts w:ascii="Arial Narrow" w:hAnsi="Arial Narrow" w:cs="Times New Roman"/>
          <w:b/>
          <w:bCs/>
          <w:lang w:val="es-ES"/>
        </w:rPr>
        <w:t>diccionario con lista de tuplas</w:t>
      </w:r>
    </w:p>
    <w:p w14:paraId="01958B31" w14:textId="77777777" w:rsidR="005927DA" w:rsidRDefault="005927DA" w:rsidP="005927DA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72"/>
        <w:gridCol w:w="5856"/>
      </w:tblGrid>
      <w:tr w:rsidR="005927DA" w:rsidRPr="00C12F33" w14:paraId="471EFDDC" w14:textId="77777777" w:rsidTr="00062DE0">
        <w:tc>
          <w:tcPr>
            <w:tcW w:w="2972" w:type="dxa"/>
          </w:tcPr>
          <w:p w14:paraId="61097C0A" w14:textId="77777777" w:rsidR="005927DA" w:rsidRPr="003D67AD" w:rsidRDefault="005927DA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Tipo de retorno</w:t>
            </w:r>
          </w:p>
        </w:tc>
        <w:tc>
          <w:tcPr>
            <w:tcW w:w="5856" w:type="dxa"/>
          </w:tcPr>
          <w:p w14:paraId="43E8700A" w14:textId="77777777" w:rsidR="005927DA" w:rsidRPr="003D67AD" w:rsidRDefault="005927DA" w:rsidP="00062DE0">
            <w:pPr>
              <w:jc w:val="both"/>
              <w:rPr>
                <w:rFonts w:ascii="Arial Narrow" w:hAnsi="Arial Narrow" w:cs="Times New Roman"/>
                <w:b/>
                <w:bCs/>
                <w:lang w:val="es-ES"/>
              </w:rPr>
            </w:pPr>
            <w:r w:rsidRPr="003D67AD">
              <w:rPr>
                <w:rFonts w:ascii="Arial Narrow" w:hAnsi="Arial Narrow" w:cs="Times New Roman"/>
                <w:b/>
                <w:bCs/>
                <w:lang w:val="es-ES"/>
              </w:rPr>
              <w:t>Descripción</w:t>
            </w:r>
          </w:p>
        </w:tc>
      </w:tr>
      <w:tr w:rsidR="005927DA" w14:paraId="27D9ED33" w14:textId="77777777" w:rsidTr="00062DE0">
        <w:tc>
          <w:tcPr>
            <w:tcW w:w="2972" w:type="dxa"/>
          </w:tcPr>
          <w:p w14:paraId="0AFDACAE" w14:textId="77777777" w:rsidR="005927DA" w:rsidRPr="003D67AD" w:rsidRDefault="005927DA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3D67AD">
              <w:rPr>
                <w:rFonts w:ascii="Arial Narrow" w:hAnsi="Arial Narrow" w:cs="Times New Roman"/>
                <w:lang w:val="es-ES"/>
              </w:rPr>
              <w:t>Str</w:t>
            </w:r>
            <w:proofErr w:type="spellEnd"/>
            <w:r>
              <w:rPr>
                <w:rFonts w:ascii="Arial Narrow" w:hAnsi="Arial Narrow" w:cs="Times New Roman"/>
                <w:lang w:val="es-ES"/>
              </w:rPr>
              <w:t xml:space="preserve"> {:}</w:t>
            </w:r>
          </w:p>
        </w:tc>
        <w:tc>
          <w:tcPr>
            <w:tcW w:w="5856" w:type="dxa"/>
          </w:tcPr>
          <w:p w14:paraId="40D634D3" w14:textId="77777777" w:rsidR="005927DA" w:rsidRDefault="005927DA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3D67AD">
              <w:rPr>
                <w:rFonts w:ascii="Arial Narrow" w:hAnsi="Arial Narrow" w:cs="Times New Roman"/>
                <w:lang w:val="es-ES"/>
              </w:rPr>
              <w:t xml:space="preserve">Cadena de caracteres de la forma </w:t>
            </w:r>
          </w:p>
          <w:p w14:paraId="13429EB6" w14:textId="77777777" w:rsidR="00041B8C" w:rsidRDefault="00041B8C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</w:p>
          <w:p w14:paraId="351C39AC" w14:textId="18DB4FDA" w:rsidR="00041B8C" w:rsidRDefault="008341D0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8341D0">
              <w:rPr>
                <w:rFonts w:ascii="Arial Narrow" w:hAnsi="Arial Narrow" w:cs="Times New Roman"/>
                <w:lang w:val="es-ES"/>
              </w:rPr>
              <w:t>“Fecha consultada {</w:t>
            </w:r>
            <w:proofErr w:type="spellStart"/>
            <w:r w:rsidRPr="008341D0">
              <w:rPr>
                <w:rFonts w:ascii="Arial Narrow" w:hAnsi="Arial Narrow" w:cs="Times New Roman"/>
                <w:lang w:val="es-ES"/>
              </w:rPr>
              <w:t>fIncidencia</w:t>
            </w:r>
            <w:proofErr w:type="spellEnd"/>
            <w:r w:rsidRPr="008341D0">
              <w:rPr>
                <w:rFonts w:ascii="Arial Narrow" w:hAnsi="Arial Narrow" w:cs="Times New Roman"/>
                <w:lang w:val="es-ES"/>
              </w:rPr>
              <w:t>} Usuario Incidencia {</w:t>
            </w:r>
            <w:proofErr w:type="spellStart"/>
            <w:r w:rsidRPr="008341D0">
              <w:rPr>
                <w:rFonts w:ascii="Arial Narrow" w:hAnsi="Arial Narrow" w:cs="Times New Roman"/>
                <w:lang w:val="es-ES"/>
              </w:rPr>
              <w:t>uIncidencia</w:t>
            </w:r>
            <w:proofErr w:type="spellEnd"/>
            <w:r w:rsidRPr="008341D0">
              <w:rPr>
                <w:rFonts w:ascii="Arial Narrow" w:hAnsi="Arial Narrow" w:cs="Times New Roman"/>
                <w:lang w:val="es-ES"/>
              </w:rPr>
              <w:t>} Tipos Soporte {</w:t>
            </w:r>
            <w:proofErr w:type="spellStart"/>
            <w:r w:rsidRPr="008341D0">
              <w:rPr>
                <w:rFonts w:ascii="Arial Narrow" w:hAnsi="Arial Narrow" w:cs="Times New Roman"/>
                <w:lang w:val="es-ES"/>
              </w:rPr>
              <w:t>tSoporte</w:t>
            </w:r>
            <w:proofErr w:type="spellEnd"/>
            <w:r w:rsidRPr="008341D0">
              <w:rPr>
                <w:rFonts w:ascii="Arial Narrow" w:hAnsi="Arial Narrow" w:cs="Times New Roman"/>
                <w:lang w:val="es-ES"/>
              </w:rPr>
              <w:t>} Estado Incidencia {</w:t>
            </w:r>
            <w:proofErr w:type="spellStart"/>
            <w:r w:rsidRPr="008341D0">
              <w:rPr>
                <w:rFonts w:ascii="Arial Narrow" w:hAnsi="Arial Narrow" w:cs="Times New Roman"/>
                <w:lang w:val="es-ES"/>
              </w:rPr>
              <w:t>eIncidencia</w:t>
            </w:r>
            <w:proofErr w:type="spellEnd"/>
            <w:r w:rsidRPr="008341D0">
              <w:rPr>
                <w:rFonts w:ascii="Arial Narrow" w:hAnsi="Arial Narrow" w:cs="Times New Roman"/>
                <w:lang w:val="es-ES"/>
              </w:rPr>
              <w:t>}”</w:t>
            </w:r>
          </w:p>
          <w:p w14:paraId="4CFB95EC" w14:textId="77777777" w:rsidR="008341D0" w:rsidRDefault="008341D0" w:rsidP="00062DE0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</w:p>
          <w:p w14:paraId="0FE0E2DE" w14:textId="0B17E102" w:rsidR="005927DA" w:rsidRDefault="00041B8C" w:rsidP="00062DE0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proofErr w:type="spellStart"/>
            <w:r>
              <w:rPr>
                <w:rFonts w:ascii="Arial Narrow" w:hAnsi="Arial Narrow" w:cs="Times New Roman"/>
                <w:sz w:val="14"/>
                <w:szCs w:val="14"/>
                <w:lang w:val="es-ES"/>
              </w:rPr>
              <w:t>Ó</w:t>
            </w:r>
            <w:proofErr w:type="spellEnd"/>
          </w:p>
          <w:p w14:paraId="419E1FAA" w14:textId="77777777" w:rsidR="00041B8C" w:rsidRDefault="00041B8C" w:rsidP="00062DE0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</w:p>
          <w:p w14:paraId="53601386" w14:textId="0D1C9255" w:rsidR="005927DA" w:rsidRPr="003D67AD" w:rsidRDefault="005927DA" w:rsidP="00062DE0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041B8C">
              <w:rPr>
                <w:rFonts w:ascii="Arial Narrow" w:hAnsi="Arial Narrow" w:cs="Times New Roman"/>
                <w:lang w:val="es-ES"/>
              </w:rPr>
              <w:t>“No hay registro de incidencia para ese día”</w:t>
            </w:r>
          </w:p>
        </w:tc>
      </w:tr>
    </w:tbl>
    <w:p w14:paraId="24CD7DB6" w14:textId="17104F5A" w:rsidR="005927DA" w:rsidRDefault="005927DA" w:rsidP="005F737F">
      <w:pPr>
        <w:jc w:val="both"/>
        <w:rPr>
          <w:rFonts w:ascii="Arial Narrow" w:hAnsi="Arial Narrow" w:cs="Times New Roman"/>
        </w:rPr>
      </w:pPr>
    </w:p>
    <w:bookmarkEnd w:id="0"/>
    <w:p w14:paraId="43E4BDAA" w14:textId="3FAAAABA" w:rsidR="005927DA" w:rsidRDefault="005927DA" w:rsidP="005927DA">
      <w:pPr>
        <w:jc w:val="both"/>
        <w:rPr>
          <w:rFonts w:ascii="Arial Narrow" w:hAnsi="Arial Narrow" w:cs="Times New Roman"/>
          <w:lang w:val="es-ES"/>
        </w:rPr>
      </w:pPr>
      <w:r w:rsidRPr="006963F7">
        <w:rPr>
          <w:rFonts w:ascii="Arial Narrow" w:hAnsi="Arial Narrow" w:cs="Times New Roman"/>
          <w:b/>
          <w:bCs/>
          <w:lang w:val="es-ES"/>
        </w:rPr>
        <w:t>Requerimiento.</w:t>
      </w:r>
      <w:r>
        <w:rPr>
          <w:rFonts w:ascii="Arial Narrow" w:hAnsi="Arial Narrow" w:cs="Times New Roman"/>
          <w:lang w:val="es-ES"/>
        </w:rPr>
        <w:t xml:space="preserve">  Para el desarrollo de esta implementación, el programador debe permitir introducir un registro de actividades desde una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lista de tuplas</w:t>
      </w:r>
      <w:r>
        <w:rPr>
          <w:rFonts w:ascii="Arial Narrow" w:hAnsi="Arial Narrow" w:cs="Times New Roman"/>
          <w:lang w:val="es-ES"/>
        </w:rPr>
        <w:t xml:space="preserve"> como parámetro de </w:t>
      </w:r>
      <w:proofErr w:type="spellStart"/>
      <w:r>
        <w:rPr>
          <w:rFonts w:ascii="Courier New" w:hAnsi="Courier New" w:cs="Courier New"/>
          <w:sz w:val="20"/>
          <w:szCs w:val="20"/>
          <w:lang w:val="es-ES"/>
        </w:rPr>
        <w:t>MesaServicios</w:t>
      </w:r>
      <w:proofErr w:type="spellEnd"/>
      <w:r>
        <w:rPr>
          <w:rFonts w:ascii="Arial Narrow" w:hAnsi="Arial Narrow" w:cs="Times New Roman"/>
          <w:lang w:val="es-ES"/>
        </w:rPr>
        <w:t xml:space="preserve"> y convertirlo luego en un </w:t>
      </w:r>
      <w:r w:rsidRPr="006963F7">
        <w:rPr>
          <w:rFonts w:ascii="Arial Narrow" w:hAnsi="Arial Narrow" w:cs="Times New Roman"/>
          <w:b/>
          <w:bCs/>
          <w:i/>
          <w:iCs/>
          <w:lang w:val="es-ES"/>
        </w:rPr>
        <w:t>diccionario con lista de tuplas</w:t>
      </w:r>
      <w:r>
        <w:rPr>
          <w:rFonts w:ascii="Arial Narrow" w:hAnsi="Arial Narrow" w:cs="Times New Roman"/>
          <w:b/>
          <w:bCs/>
          <w:i/>
          <w:iCs/>
          <w:lang w:val="es-ES"/>
        </w:rPr>
        <w:t>.</w:t>
      </w:r>
      <w:r>
        <w:rPr>
          <w:rFonts w:ascii="Arial Narrow" w:hAnsi="Arial Narrow" w:cs="Times New Roman"/>
          <w:lang w:val="es-ES"/>
        </w:rPr>
        <w:t xml:space="preserve"> </w:t>
      </w:r>
    </w:p>
    <w:p w14:paraId="394CF1BC" w14:textId="77777777" w:rsidR="005927DA" w:rsidRDefault="005927DA" w:rsidP="005927DA">
      <w:pPr>
        <w:jc w:val="both"/>
        <w:rPr>
          <w:rFonts w:ascii="Arial Narrow" w:hAnsi="Arial Narrow" w:cs="Times New Roman"/>
          <w:lang w:val="es-ES"/>
        </w:rPr>
      </w:pPr>
    </w:p>
    <w:p w14:paraId="57E27E01" w14:textId="02B29582" w:rsidR="005927DA" w:rsidRPr="00F720C2" w:rsidRDefault="005927DA" w:rsidP="005927DA">
      <w:pPr>
        <w:jc w:val="both"/>
        <w:rPr>
          <w:rFonts w:ascii="Arial Narrow" w:hAnsi="Arial Narrow" w:cs="Times New Roman"/>
          <w:lang w:val="es-ES"/>
        </w:rPr>
      </w:pPr>
      <w:r>
        <w:rPr>
          <w:rFonts w:ascii="Arial Narrow" w:hAnsi="Arial Narrow" w:cs="Times New Roman"/>
          <w:lang w:val="es-ES"/>
        </w:rPr>
        <w:t xml:space="preserve">Asimismo, se debe permitir desde la función </w:t>
      </w:r>
      <w:proofErr w:type="spellStart"/>
      <w:r w:rsidRPr="00B73E9F">
        <w:rPr>
          <w:rFonts w:ascii="Courier New" w:hAnsi="Courier New" w:cs="Courier New"/>
          <w:sz w:val="20"/>
          <w:szCs w:val="20"/>
          <w:lang w:val="es-ES"/>
        </w:rPr>
        <w:t>consultaRegistro</w:t>
      </w:r>
      <w:proofErr w:type="spellEnd"/>
      <w:r>
        <w:rPr>
          <w:rFonts w:ascii="Arial Narrow" w:hAnsi="Arial Narrow" w:cs="Times New Roman"/>
          <w:lang w:val="es-ES"/>
        </w:rPr>
        <w:t xml:space="preserve"> quien llama a un nuevo registro desde la función </w:t>
      </w:r>
      <w:proofErr w:type="spellStart"/>
      <w:r>
        <w:rPr>
          <w:rFonts w:ascii="Courier New" w:hAnsi="Courier New" w:cs="Courier New"/>
          <w:sz w:val="20"/>
          <w:szCs w:val="20"/>
          <w:lang w:val="es-ES"/>
        </w:rPr>
        <w:t>MesaServicios</w:t>
      </w:r>
      <w:proofErr w:type="spellEnd"/>
      <w:r>
        <w:rPr>
          <w:rFonts w:ascii="Arial Narrow" w:hAnsi="Arial Narrow" w:cs="Times New Roman"/>
          <w:lang w:val="es-ES"/>
        </w:rPr>
        <w:t xml:space="preserve">, manejar la entrada de un parámetro tipo </w:t>
      </w:r>
      <w:proofErr w:type="spellStart"/>
      <w:r w:rsidRPr="00B73E9F">
        <w:rPr>
          <w:rFonts w:ascii="Courier New" w:hAnsi="Courier New" w:cs="Courier New"/>
          <w:sz w:val="20"/>
          <w:szCs w:val="20"/>
          <w:lang w:val="es-ES"/>
        </w:rPr>
        <w:t>f</w:t>
      </w:r>
      <w:r>
        <w:rPr>
          <w:rFonts w:ascii="Courier New" w:hAnsi="Courier New" w:cs="Courier New"/>
          <w:sz w:val="20"/>
          <w:szCs w:val="20"/>
          <w:lang w:val="es-ES"/>
        </w:rPr>
        <w:t>Incidencia</w:t>
      </w:r>
      <w:proofErr w:type="spellEnd"/>
      <w:r>
        <w:rPr>
          <w:rFonts w:ascii="Arial Narrow" w:hAnsi="Arial Narrow" w:cs="Times New Roman"/>
          <w:lang w:val="es-ES"/>
        </w:rPr>
        <w:t xml:space="preserve"> para ubicar una fecha en específico para consultar el registro de algún evento.</w:t>
      </w:r>
    </w:p>
    <w:p w14:paraId="09145F0C" w14:textId="77777777" w:rsidR="005927DA" w:rsidRDefault="005927DA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6E9D248F" w14:textId="77777777" w:rsidR="00E566F6" w:rsidRDefault="00E566F6">
      <w:pPr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br w:type="page"/>
      </w:r>
    </w:p>
    <w:p w14:paraId="64F6B35D" w14:textId="44E70AFB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lastRenderedPageBreak/>
        <w:t>Esqueleto:</w:t>
      </w:r>
    </w:p>
    <w:p w14:paraId="4DDC4ED2" w14:textId="17C8A7AE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0BDE696E" w14:textId="77777777" w:rsidR="009032A3" w:rsidRPr="009032A3" w:rsidRDefault="009032A3" w:rsidP="009032A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9032A3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9032A3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MesaServicios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incidencias: </w:t>
      </w:r>
      <w:proofErr w:type="spellStart"/>
      <w:r w:rsidRPr="009032A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list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6E7F546F" w14:textId="77777777" w:rsidR="009032A3" w:rsidRPr="009032A3" w:rsidRDefault="009032A3" w:rsidP="009032A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9032A3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07D58C71" w14:textId="333A1022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04A81191" w14:textId="77777777" w:rsidR="009032A3" w:rsidRPr="009032A3" w:rsidRDefault="009032A3" w:rsidP="009032A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9032A3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9032A3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consultaRegistro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(</w:t>
      </w:r>
      <w:r w:rsidRPr="009032A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incidencias</w:t>
      </w:r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, </w:t>
      </w:r>
      <w:proofErr w:type="spellStart"/>
      <w:r w:rsidRPr="009032A3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fIncidencia</w:t>
      </w:r>
      <w:proofErr w:type="spellEnd"/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:</w:t>
      </w:r>
    </w:p>
    <w:p w14:paraId="3EB6AD5C" w14:textId="77777777" w:rsidR="009032A3" w:rsidRPr="009032A3" w:rsidRDefault="009032A3" w:rsidP="009032A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9032A3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9032A3">
        <w:rPr>
          <w:rFonts w:ascii="Consolas" w:eastAsia="Times New Roman" w:hAnsi="Consolas" w:cs="Times New Roman"/>
          <w:color w:val="C586C0"/>
          <w:sz w:val="21"/>
          <w:szCs w:val="21"/>
          <w:lang w:eastAsia="es-CO"/>
        </w:rPr>
        <w:t>pass</w:t>
      </w:r>
      <w:proofErr w:type="spellEnd"/>
    </w:p>
    <w:p w14:paraId="5589C796" w14:textId="5D31D0BC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0F6B7FA" w14:textId="181E58B2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Ejemplo:</w:t>
      </w:r>
    </w:p>
    <w:p w14:paraId="28730C42" w14:textId="60AA135F" w:rsidR="001810F4" w:rsidRDefault="001810F4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747"/>
        <w:gridCol w:w="5647"/>
      </w:tblGrid>
      <w:tr w:rsidR="001810F4" w:rsidRPr="001810F4" w14:paraId="5637EA70" w14:textId="77777777" w:rsidTr="009032A3">
        <w:tc>
          <w:tcPr>
            <w:tcW w:w="3747" w:type="dxa"/>
          </w:tcPr>
          <w:p w14:paraId="430FB109" w14:textId="6F42C619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Entradas</w:t>
            </w:r>
          </w:p>
        </w:tc>
        <w:tc>
          <w:tcPr>
            <w:tcW w:w="5647" w:type="dxa"/>
          </w:tcPr>
          <w:p w14:paraId="4C077C49" w14:textId="691F8E64" w:rsidR="001810F4" w:rsidRPr="001810F4" w:rsidRDefault="001810F4" w:rsidP="006939FB">
            <w:pPr>
              <w:jc w:val="both"/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</w:pPr>
            <w:r w:rsidRPr="001810F4">
              <w:rPr>
                <w:rFonts w:ascii="Arial Narrow" w:hAnsi="Arial Narrow" w:cs="Times New Roman"/>
                <w:b/>
                <w:bCs/>
                <w:sz w:val="20"/>
                <w:szCs w:val="20"/>
                <w:lang w:val="es-ES"/>
              </w:rPr>
              <w:t>Return</w:t>
            </w:r>
          </w:p>
        </w:tc>
      </w:tr>
      <w:tr w:rsidR="001810F4" w:rsidRPr="009032A3" w14:paraId="36E05393" w14:textId="77777777" w:rsidTr="009032A3">
        <w:tc>
          <w:tcPr>
            <w:tcW w:w="3747" w:type="dxa"/>
          </w:tcPr>
          <w:p w14:paraId="4CD2C65C" w14:textId="11BF9CE9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4D10A3C5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1/12/2021','Luis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Molero','BD','Terminado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12678912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2/12/2021','Jose Molina','</w:t>
            </w:r>
            <w:proofErr w:type="spellStart"/>
            <w:proofErr w:type="gram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all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enter</w:t>
            </w:r>
            <w:proofErr w:type="gram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,'Terminado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29023C7A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2/12/2021','Carlos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Perez','Scripting','Pendiente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36A52CA5" w14:textId="20F3B046" w:rsidR="001810F4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3/12/2021','Carlos Perez','Interfaz','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Revision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]), '12/12/2021')</w:t>
            </w:r>
          </w:p>
        </w:tc>
        <w:tc>
          <w:tcPr>
            <w:tcW w:w="5647" w:type="dxa"/>
          </w:tcPr>
          <w:p w14:paraId="7288829B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Fecha </w:t>
            </w:r>
            <w:proofErr w:type="gram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onsultada  12</w:t>
            </w:r>
            <w:proofErr w:type="gram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/12/2021  Usuario Incidencia  Jose Molina  Tipos Soporte 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all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center  Estado Incidencia  Terminado</w:t>
            </w:r>
          </w:p>
          <w:p w14:paraId="79AE82E4" w14:textId="7A076752" w:rsidR="001810F4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Fecha </w:t>
            </w:r>
            <w:proofErr w:type="gram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onsultada  12</w:t>
            </w:r>
            <w:proofErr w:type="gram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/12/2021  Usuario Incidencia  Carlos Perez  Tipos Soporte  Scripting  Estado Incidencia  Pendiente</w:t>
            </w:r>
          </w:p>
        </w:tc>
      </w:tr>
      <w:tr w:rsidR="001810F4" w:rsidRPr="009032A3" w14:paraId="790765E1" w14:textId="77777777" w:rsidTr="009032A3">
        <w:tc>
          <w:tcPr>
            <w:tcW w:w="3747" w:type="dxa"/>
          </w:tcPr>
          <w:p w14:paraId="47ACE611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4F02F0F1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4/12/2021','Julio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Alvarez','BD','Pendiente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3EE2346D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4/12/2021','Jose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Ramones','Impresión','Terminado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7F2D1593" w14:textId="07022280" w:rsidR="001810F4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5/12/2021','Carlos Perez','WIFI','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Revision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]), '15/12/2021')</w:t>
            </w:r>
          </w:p>
        </w:tc>
        <w:tc>
          <w:tcPr>
            <w:tcW w:w="5647" w:type="dxa"/>
          </w:tcPr>
          <w:p w14:paraId="7FA1B0C5" w14:textId="5BDB0378" w:rsidR="001810F4" w:rsidRPr="009032A3" w:rsidRDefault="009032A3" w:rsidP="001810F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Fecha </w:t>
            </w:r>
            <w:proofErr w:type="gram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onsultada  15</w:t>
            </w:r>
            <w:proofErr w:type="gram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/12/2021  Usuario Incidencia  Carlos Perez  Tipos Soporte  WIFI  Estado Incidencia 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Revision</w:t>
            </w:r>
            <w:proofErr w:type="spellEnd"/>
          </w:p>
        </w:tc>
      </w:tr>
      <w:tr w:rsidR="009032A3" w:rsidRPr="009032A3" w14:paraId="3B858FD2" w14:textId="77777777" w:rsidTr="009032A3">
        <w:tc>
          <w:tcPr>
            <w:tcW w:w="3747" w:type="dxa"/>
          </w:tcPr>
          <w:p w14:paraId="4C58AED1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([</w:t>
            </w:r>
          </w:p>
          <w:p w14:paraId="01377540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6/12/2021','Pedro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Cañon','Impresión','Pendiente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4799CC40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6/12/2021','Jacinto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Perez','Scripting','Terminado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723D8F56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6/12/2021','Peter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Manjarres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,'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BD','Sin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atender'),</w:t>
            </w:r>
          </w:p>
          <w:p w14:paraId="3EB0C49D" w14:textId="77777777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6/12/2021','Diomendez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Días','Impresión','Revisión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,</w:t>
            </w:r>
          </w:p>
          <w:p w14:paraId="74A215B1" w14:textId="1E7383F1" w:rsidR="009032A3" w:rsidRPr="009032A3" w:rsidRDefault="009032A3" w:rsidP="009032A3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 xml:space="preserve">    ('16/12/2021','Silvestre 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Dangon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,'</w:t>
            </w:r>
            <w:proofErr w:type="spellStart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WIFI','Terminado</w:t>
            </w:r>
            <w:proofErr w:type="spellEnd"/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')]), '17/12/2021')</w:t>
            </w:r>
          </w:p>
        </w:tc>
        <w:tc>
          <w:tcPr>
            <w:tcW w:w="5647" w:type="dxa"/>
          </w:tcPr>
          <w:p w14:paraId="0927160C" w14:textId="533CAFA8" w:rsidR="009032A3" w:rsidRPr="009032A3" w:rsidRDefault="009032A3" w:rsidP="001810F4">
            <w:pPr>
              <w:jc w:val="both"/>
              <w:rPr>
                <w:rFonts w:ascii="Arial Narrow" w:hAnsi="Arial Narrow" w:cs="Times New Roman"/>
                <w:sz w:val="14"/>
                <w:szCs w:val="14"/>
                <w:lang w:val="es-ES"/>
              </w:rPr>
            </w:pPr>
            <w:r w:rsidRPr="009032A3">
              <w:rPr>
                <w:rFonts w:ascii="Arial Narrow" w:hAnsi="Arial Narrow" w:cs="Times New Roman"/>
                <w:sz w:val="14"/>
                <w:szCs w:val="14"/>
                <w:lang w:val="es-ES"/>
              </w:rPr>
              <w:t>No hay registro de incidencia para ese día</w:t>
            </w:r>
          </w:p>
        </w:tc>
      </w:tr>
    </w:tbl>
    <w:p w14:paraId="77B603B7" w14:textId="77777777" w:rsidR="001810F4" w:rsidRPr="001810F4" w:rsidRDefault="001810F4" w:rsidP="006939FB">
      <w:pPr>
        <w:jc w:val="both"/>
        <w:rPr>
          <w:rFonts w:ascii="Arial Narrow" w:hAnsi="Arial Narrow" w:cs="Times New Roman"/>
          <w:b/>
          <w:bCs/>
          <w:sz w:val="20"/>
          <w:szCs w:val="20"/>
          <w:lang w:val="es-ES"/>
        </w:rPr>
      </w:pPr>
    </w:p>
    <w:sectPr w:rsidR="001810F4" w:rsidRPr="001810F4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8DA43" w14:textId="77777777" w:rsidR="00705D67" w:rsidRDefault="00705D67" w:rsidP="00B31B07">
      <w:r>
        <w:separator/>
      </w:r>
    </w:p>
  </w:endnote>
  <w:endnote w:type="continuationSeparator" w:id="0">
    <w:p w14:paraId="23BFA7EA" w14:textId="77777777" w:rsidR="00705D67" w:rsidRDefault="00705D67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87EF5" w14:textId="77777777" w:rsidR="00705D67" w:rsidRDefault="00705D67" w:rsidP="00B31B07">
      <w:r>
        <w:separator/>
      </w:r>
    </w:p>
  </w:footnote>
  <w:footnote w:type="continuationSeparator" w:id="0">
    <w:p w14:paraId="22FC0DA4" w14:textId="77777777" w:rsidR="00705D67" w:rsidRDefault="00705D67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kwNKwFAIvvubEtAAAA"/>
  </w:docVars>
  <w:rsids>
    <w:rsidRoot w:val="00D03010"/>
    <w:rsid w:val="00013E1A"/>
    <w:rsid w:val="00016A51"/>
    <w:rsid w:val="00041B8C"/>
    <w:rsid w:val="00054D28"/>
    <w:rsid w:val="0008740E"/>
    <w:rsid w:val="001641A8"/>
    <w:rsid w:val="001807FA"/>
    <w:rsid w:val="00180A89"/>
    <w:rsid w:val="001810F4"/>
    <w:rsid w:val="001A3236"/>
    <w:rsid w:val="001D2B6D"/>
    <w:rsid w:val="001D4B2E"/>
    <w:rsid w:val="001E01CE"/>
    <w:rsid w:val="002010BF"/>
    <w:rsid w:val="00226106"/>
    <w:rsid w:val="00322237"/>
    <w:rsid w:val="00336927"/>
    <w:rsid w:val="00353B03"/>
    <w:rsid w:val="003C73CE"/>
    <w:rsid w:val="00454DF3"/>
    <w:rsid w:val="004703FF"/>
    <w:rsid w:val="004F57F4"/>
    <w:rsid w:val="00524DCF"/>
    <w:rsid w:val="00544E2B"/>
    <w:rsid w:val="00557CB7"/>
    <w:rsid w:val="005927DA"/>
    <w:rsid w:val="005C4719"/>
    <w:rsid w:val="005F737F"/>
    <w:rsid w:val="006939FB"/>
    <w:rsid w:val="006963F7"/>
    <w:rsid w:val="00705D67"/>
    <w:rsid w:val="007B754F"/>
    <w:rsid w:val="00810789"/>
    <w:rsid w:val="0083372A"/>
    <w:rsid w:val="008341D0"/>
    <w:rsid w:val="008956DA"/>
    <w:rsid w:val="008B2280"/>
    <w:rsid w:val="008D1AC9"/>
    <w:rsid w:val="009032A3"/>
    <w:rsid w:val="00906397"/>
    <w:rsid w:val="009624A3"/>
    <w:rsid w:val="009C3FC8"/>
    <w:rsid w:val="009D5522"/>
    <w:rsid w:val="00AB5EFF"/>
    <w:rsid w:val="00AF0C56"/>
    <w:rsid w:val="00B26EAD"/>
    <w:rsid w:val="00B31B07"/>
    <w:rsid w:val="00BC3E5B"/>
    <w:rsid w:val="00BD22DE"/>
    <w:rsid w:val="00C12F33"/>
    <w:rsid w:val="00C665A9"/>
    <w:rsid w:val="00D03010"/>
    <w:rsid w:val="00D91682"/>
    <w:rsid w:val="00DC422C"/>
    <w:rsid w:val="00DF1507"/>
    <w:rsid w:val="00E566F6"/>
    <w:rsid w:val="00EB38F2"/>
    <w:rsid w:val="00F639B3"/>
    <w:rsid w:val="00F720C2"/>
    <w:rsid w:val="00FA6B1B"/>
    <w:rsid w:val="00FD3665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13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4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55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91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8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5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57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4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7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3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425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19</cp:revision>
  <cp:lastPrinted>2021-04-26T00:51:00Z</cp:lastPrinted>
  <dcterms:created xsi:type="dcterms:W3CDTF">2021-04-25T23:02:00Z</dcterms:created>
  <dcterms:modified xsi:type="dcterms:W3CDTF">2021-05-25T11:26:00Z</dcterms:modified>
</cp:coreProperties>
</file>